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shlynn Pandy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vin Bala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2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8959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